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10D7DFD8"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F23D6">
        <w:rPr>
          <w:sz w:val="24"/>
          <w:szCs w:val="24"/>
          <w:lang w:val="en-GB"/>
        </w:rPr>
        <w:t>K</w:t>
      </w:r>
      <w:r w:rsidR="00D55E1F">
        <w:rPr>
          <w:sz w:val="24"/>
          <w:szCs w:val="24"/>
          <w:lang w:val="en-GB"/>
        </w:rPr>
        <w:t>entucky</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70B31CF"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382B3FB" w14:textId="270EDB23" w:rsidR="00D55E1F" w:rsidRPr="00D55E1F" w:rsidRDefault="00D55E1F" w:rsidP="007F3DC0">
      <w:pPr>
        <w:tabs>
          <w:tab w:val="left" w:pos="709"/>
        </w:tabs>
        <w:spacing w:line="240" w:lineRule="auto"/>
        <w:rPr>
          <w:rFonts w:cstheme="minorHAnsi"/>
          <w:b/>
          <w:bCs/>
          <w:sz w:val="24"/>
          <w:szCs w:val="24"/>
        </w:rPr>
      </w:pPr>
      <w:r w:rsidRPr="00D55E1F">
        <w:rPr>
          <w:rFonts w:cstheme="minorHAnsi"/>
          <w:b/>
          <w:bCs/>
          <w:sz w:val="24"/>
          <w:szCs w:val="24"/>
        </w:rPr>
        <w:t>OR</w:t>
      </w:r>
    </w:p>
    <w:p w14:paraId="44B31671" w14:textId="77777777" w:rsidR="00D55E1F" w:rsidRPr="005730FD" w:rsidRDefault="00D55E1F" w:rsidP="00D55E1F">
      <w:pPr>
        <w:tabs>
          <w:tab w:val="left" w:pos="709"/>
        </w:tabs>
        <w:spacing w:line="240" w:lineRule="auto"/>
        <w:rPr>
          <w:rFonts w:cstheme="minorHAnsi"/>
          <w:b/>
          <w:bCs/>
          <w:sz w:val="24"/>
          <w:szCs w:val="24"/>
        </w:rPr>
      </w:pPr>
      <w:r w:rsidRPr="005730FD">
        <w:rPr>
          <w:rFonts w:cstheme="minorHAnsi"/>
          <w:b/>
          <w:bCs/>
          <w:sz w:val="24"/>
          <w:szCs w:val="24"/>
        </w:rPr>
        <w:t>Witnesses</w:t>
      </w:r>
    </w:p>
    <w:p w14:paraId="2570D700" w14:textId="77777777" w:rsidR="00D55E1F" w:rsidRDefault="00D55E1F" w:rsidP="00D55E1F">
      <w:pPr>
        <w:tabs>
          <w:tab w:val="left" w:pos="709"/>
        </w:tabs>
        <w:spacing w:line="240" w:lineRule="auto"/>
        <w:jc w:val="both"/>
        <w:rPr>
          <w:rFonts w:cstheme="minorHAnsi"/>
          <w:sz w:val="24"/>
          <w:szCs w:val="24"/>
        </w:rPr>
        <w:sectPr w:rsidR="00D55E1F" w:rsidSect="007852D8">
          <w:type w:val="continuous"/>
          <w:pgSz w:w="11906" w:h="16838"/>
          <w:pgMar w:top="754" w:right="1440" w:bottom="1440" w:left="1440" w:header="283" w:footer="283" w:gutter="0"/>
          <w:cols w:space="708"/>
          <w:docGrid w:linePitch="360"/>
        </w:sectPr>
      </w:pPr>
    </w:p>
    <w:p w14:paraId="74F4EEB1" w14:textId="77777777" w:rsidR="00D55E1F" w:rsidRDefault="00D55E1F" w:rsidP="00D55E1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7375F861" w14:textId="77777777" w:rsidR="00D55E1F" w:rsidRPr="007852D8" w:rsidRDefault="00D55E1F" w:rsidP="00D55E1F">
      <w:pPr>
        <w:tabs>
          <w:tab w:val="left" w:pos="284"/>
          <w:tab w:val="left" w:pos="567"/>
          <w:tab w:val="left" w:pos="709"/>
        </w:tabs>
        <w:spacing w:line="240" w:lineRule="auto"/>
        <w:rPr>
          <w:rFonts w:cstheme="minorHAnsi"/>
          <w:sz w:val="24"/>
          <w:szCs w:val="24"/>
          <w:u w:val="single"/>
        </w:rPr>
      </w:pPr>
    </w:p>
    <w:p w14:paraId="0FC699A7"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1014B3F"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9B096D7" w14:textId="77777777" w:rsidR="00D55E1F" w:rsidRDefault="00D55E1F" w:rsidP="00D55E1F">
      <w:pPr>
        <w:tabs>
          <w:tab w:val="left" w:pos="284"/>
          <w:tab w:val="left" w:pos="567"/>
          <w:tab w:val="left" w:pos="709"/>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6977F9C"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PRINT NAME</w:t>
      </w:r>
    </w:p>
    <w:p w14:paraId="3D0764C8"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FB20FB7" w14:textId="77777777" w:rsidR="00D55E1F" w:rsidRDefault="00D55E1F" w:rsidP="00D55E1F">
      <w:pPr>
        <w:tabs>
          <w:tab w:val="left" w:pos="709"/>
          <w:tab w:val="left" w:pos="993"/>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p>
    <w:p w14:paraId="4D11CF20" w14:textId="77777777" w:rsidR="00D55E1F" w:rsidRPr="005730FD"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3F43CAD4" w14:textId="77777777" w:rsidR="00D55E1F" w:rsidRDefault="00D55E1F" w:rsidP="00D55E1F">
      <w:pPr>
        <w:spacing w:line="240" w:lineRule="auto"/>
        <w:rPr>
          <w:rFonts w:cstheme="minorHAnsi"/>
          <w:sz w:val="24"/>
          <w:szCs w:val="24"/>
        </w:rPr>
      </w:pPr>
    </w:p>
    <w:p w14:paraId="26C8F671" w14:textId="77777777" w:rsidR="00D55E1F" w:rsidRDefault="00D55E1F" w:rsidP="00D55E1F">
      <w:pPr>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p>
    <w:p w14:paraId="06A31536" w14:textId="77777777" w:rsidR="00D55E1F" w:rsidRDefault="00D55E1F" w:rsidP="00D55E1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9716906" w14:textId="77777777" w:rsidR="00D55E1F" w:rsidRPr="007852D8" w:rsidRDefault="00D55E1F" w:rsidP="00D55E1F">
      <w:pPr>
        <w:tabs>
          <w:tab w:val="left" w:pos="284"/>
          <w:tab w:val="left" w:pos="567"/>
          <w:tab w:val="left" w:pos="709"/>
        </w:tabs>
        <w:spacing w:line="240" w:lineRule="auto"/>
        <w:rPr>
          <w:rFonts w:cstheme="minorHAnsi"/>
          <w:sz w:val="24"/>
          <w:szCs w:val="24"/>
          <w:u w:val="single"/>
        </w:rPr>
      </w:pPr>
    </w:p>
    <w:p w14:paraId="4ED6CBB1"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1512E34"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2663FC1" w14:textId="77777777" w:rsidR="00D55E1F" w:rsidRDefault="00D55E1F" w:rsidP="00D55E1F">
      <w:pPr>
        <w:tabs>
          <w:tab w:val="left" w:pos="284"/>
          <w:tab w:val="left" w:pos="567"/>
          <w:tab w:val="left" w:pos="709"/>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7A8B829"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PRINT NAME</w:t>
      </w:r>
    </w:p>
    <w:p w14:paraId="4EADF00F"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1DF5043" w14:textId="77777777" w:rsidR="00D55E1F" w:rsidRDefault="00D55E1F" w:rsidP="00D55E1F">
      <w:pPr>
        <w:tabs>
          <w:tab w:val="left" w:pos="709"/>
          <w:tab w:val="left" w:pos="993"/>
        </w:tabs>
        <w:spacing w:line="240" w:lineRule="auto"/>
        <w:rPr>
          <w:rFonts w:cstheme="minorHAnsi"/>
          <w:sz w:val="24"/>
          <w:szCs w:val="24"/>
        </w:rPr>
        <w:sectPr w:rsidR="00D55E1F" w:rsidSect="007852D8">
          <w:type w:val="continuous"/>
          <w:pgSz w:w="11906" w:h="16838"/>
          <w:pgMar w:top="1328" w:right="1440" w:bottom="388" w:left="1440" w:header="283" w:footer="708" w:gutter="0"/>
          <w:cols w:space="708"/>
          <w:docGrid w:linePitch="360"/>
        </w:sectPr>
      </w:pPr>
    </w:p>
    <w:p w14:paraId="7B6BCB6F" w14:textId="7FF99D49" w:rsidR="005C46FA" w:rsidRPr="00D55E1F" w:rsidRDefault="00D55E1F" w:rsidP="00D55E1F">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5C46FA" w:rsidRP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842B4" w14:textId="77777777" w:rsidR="009E60A3" w:rsidRDefault="009E60A3" w:rsidP="00CB37D9">
      <w:pPr>
        <w:spacing w:after="0" w:line="240" w:lineRule="auto"/>
      </w:pPr>
      <w:r>
        <w:separator/>
      </w:r>
    </w:p>
  </w:endnote>
  <w:endnote w:type="continuationSeparator" w:id="0">
    <w:p w14:paraId="19CF2834" w14:textId="77777777" w:rsidR="009E60A3" w:rsidRDefault="009E60A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8363E" w14:textId="77777777" w:rsidR="009E60A3" w:rsidRDefault="009E60A3" w:rsidP="00CB37D9">
      <w:pPr>
        <w:spacing w:after="0" w:line="240" w:lineRule="auto"/>
      </w:pPr>
      <w:r>
        <w:separator/>
      </w:r>
    </w:p>
  </w:footnote>
  <w:footnote w:type="continuationSeparator" w:id="0">
    <w:p w14:paraId="03235537" w14:textId="77777777" w:rsidR="009E60A3" w:rsidRDefault="009E60A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8538E"/>
    <w:rsid w:val="003A5F2A"/>
    <w:rsid w:val="003B24BC"/>
    <w:rsid w:val="003B7112"/>
    <w:rsid w:val="003C0E45"/>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E60A3"/>
    <w:rsid w:val="009F527B"/>
    <w:rsid w:val="00A17025"/>
    <w:rsid w:val="00A249BB"/>
    <w:rsid w:val="00A56F25"/>
    <w:rsid w:val="00A74F49"/>
    <w:rsid w:val="00A85A97"/>
    <w:rsid w:val="00AA094F"/>
    <w:rsid w:val="00AA740E"/>
    <w:rsid w:val="00AA7C84"/>
    <w:rsid w:val="00AC0AF9"/>
    <w:rsid w:val="00AD6FC0"/>
    <w:rsid w:val="00AF23D6"/>
    <w:rsid w:val="00B32A3C"/>
    <w:rsid w:val="00BC0F62"/>
    <w:rsid w:val="00C12650"/>
    <w:rsid w:val="00C468F6"/>
    <w:rsid w:val="00C55AF5"/>
    <w:rsid w:val="00C576A9"/>
    <w:rsid w:val="00C91B90"/>
    <w:rsid w:val="00CB37D9"/>
    <w:rsid w:val="00CD6FD8"/>
    <w:rsid w:val="00D54234"/>
    <w:rsid w:val="00D55E1F"/>
    <w:rsid w:val="00DD2CCC"/>
    <w:rsid w:val="00E9546D"/>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3:00Z</cp:lastPrinted>
  <dcterms:created xsi:type="dcterms:W3CDTF">2020-07-02T18:04:00Z</dcterms:created>
  <dcterms:modified xsi:type="dcterms:W3CDTF">2020-07-02T18:04:00Z</dcterms:modified>
</cp:coreProperties>
</file>